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c98b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95ddf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1ae3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d75b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7da01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b28375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a9f341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fdaf07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20:35:18Z</dcterms:created>
  <dcterms:modified xsi:type="dcterms:W3CDTF">2021-04-30T20:35:18Z</dcterms:modified>
</cp:coreProperties>
</file>